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Eglantina asllanaj</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Eglantin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sllanaj</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1595 W Field Ct, Deer Park, IL, USA Deer Park, IL, USA 60010</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tasllanaj@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085396122</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nders Loche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4/12/2021</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1/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